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4122" w:rsidRPr="002921F3" w:rsidRDefault="00814122" w:rsidP="002921F3">
      <w:bookmarkStart w:id="0" w:name="_GoBack"/>
      <w:bookmarkEnd w:id="0"/>
    </w:p>
    <w:sectPr w:rsidR="00814122" w:rsidRPr="002921F3" w:rsidSect="00D20F8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6196" w:rsidRDefault="00776196">
      <w:pPr>
        <w:spacing w:after="0"/>
      </w:pPr>
      <w:r>
        <w:separator/>
      </w:r>
    </w:p>
  </w:endnote>
  <w:endnote w:type="continuationSeparator" w:id="0">
    <w:p w:rsidR="00776196" w:rsidRDefault="007761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6196" w:rsidRDefault="00776196">
      <w:r>
        <w:separator/>
      </w:r>
    </w:p>
  </w:footnote>
  <w:footnote w:type="continuationSeparator" w:id="0">
    <w:p w:rsidR="00776196" w:rsidRDefault="007761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32ACC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E6713CF"/>
    <w:multiLevelType w:val="multilevel"/>
    <w:tmpl w:val="98B4BF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MDGxNDYzMDI1N7BQ0lEKTi0uzszPAykwrgUANFiexCwAAAA="/>
  </w:docVars>
  <w:rsids>
    <w:rsidRoot w:val="00590D07"/>
    <w:rsid w:val="00011C8B"/>
    <w:rsid w:val="00174461"/>
    <w:rsid w:val="002921F3"/>
    <w:rsid w:val="004E29B3"/>
    <w:rsid w:val="00590D07"/>
    <w:rsid w:val="005C7BFF"/>
    <w:rsid w:val="00776196"/>
    <w:rsid w:val="00784D58"/>
    <w:rsid w:val="00814122"/>
    <w:rsid w:val="008D6863"/>
    <w:rsid w:val="00B86B75"/>
    <w:rsid w:val="00BC48D5"/>
    <w:rsid w:val="00C36279"/>
    <w:rsid w:val="00C74083"/>
    <w:rsid w:val="00D20F83"/>
    <w:rsid w:val="00E315A3"/>
    <w:rsid w:val="00FC7F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11198B-96EA-47EC-B6A2-4EE3CAC85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F83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446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74461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F83"/>
    <w:pPr>
      <w:keepNext/>
      <w:keepLines/>
      <w:spacing w:before="12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lcolm Morgan</dc:creator>
  <cp:lastModifiedBy>Malcolm Morgan</cp:lastModifiedBy>
  <cp:revision>6</cp:revision>
  <dcterms:created xsi:type="dcterms:W3CDTF">2017-08-14T11:43:00Z</dcterms:created>
  <dcterms:modified xsi:type="dcterms:W3CDTF">2017-08-14T13:09:00Z</dcterms:modified>
</cp:coreProperties>
</file>